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AD9CB" w14:textId="0DDDDEF0" w:rsidR="00B805F6" w:rsidRDefault="002D7B56" w:rsidP="002D7B56">
      <w:pPr>
        <w:spacing w:line="240" w:lineRule="auto"/>
        <w:ind w:left="-426"/>
        <w:rPr>
          <w:rFonts w:ascii="Arial" w:eastAsia="Times New Roman" w:hAnsi="Arial" w:cs="Arial"/>
          <w:b/>
          <w:sz w:val="28"/>
          <w:szCs w:val="28"/>
          <w:lang w:eastAsia="en-AU"/>
        </w:rPr>
      </w:pPr>
      <w:r>
        <w:rPr>
          <w:rFonts w:ascii="Arial" w:eastAsia="Times New Roman" w:hAnsi="Arial" w:cs="Arial"/>
          <w:b/>
          <w:noProof/>
          <w:sz w:val="28"/>
          <w:szCs w:val="28"/>
          <w:lang w:eastAsia="en-AU"/>
        </w:rPr>
        <w:drawing>
          <wp:inline distT="0" distB="0" distL="0" distR="0" wp14:anchorId="65ED082A" wp14:editId="19C9F575">
            <wp:extent cx="2198914" cy="71597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076" cy="725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562091" w14:textId="77777777" w:rsidR="00B805F6" w:rsidRDefault="00B805F6" w:rsidP="00976E8A">
      <w:pPr>
        <w:spacing w:line="240" w:lineRule="auto"/>
        <w:ind w:left="-426"/>
        <w:jc w:val="center"/>
        <w:rPr>
          <w:rFonts w:ascii="Arial" w:eastAsia="Times New Roman" w:hAnsi="Arial" w:cs="Arial"/>
          <w:b/>
          <w:sz w:val="28"/>
          <w:szCs w:val="28"/>
          <w:lang w:eastAsia="en-AU"/>
        </w:rPr>
      </w:pPr>
    </w:p>
    <w:p w14:paraId="3004AE5D" w14:textId="70D206A7" w:rsidR="00901E23" w:rsidRDefault="008F50A6" w:rsidP="00976E8A">
      <w:pPr>
        <w:spacing w:line="240" w:lineRule="auto"/>
        <w:ind w:left="-426"/>
        <w:jc w:val="center"/>
        <w:rPr>
          <w:rFonts w:ascii="Arial" w:eastAsia="Times New Roman" w:hAnsi="Arial" w:cs="Arial"/>
          <w:b/>
          <w:sz w:val="28"/>
          <w:szCs w:val="28"/>
          <w:lang w:eastAsia="en-AU"/>
        </w:rPr>
      </w:pPr>
      <w:r>
        <w:rPr>
          <w:rFonts w:ascii="Arial" w:eastAsia="Times New Roman" w:hAnsi="Arial" w:cs="Arial"/>
          <w:b/>
          <w:sz w:val="28"/>
          <w:szCs w:val="28"/>
          <w:lang w:eastAsia="en-AU"/>
        </w:rPr>
        <w:t xml:space="preserve">Oysters Australia </w:t>
      </w:r>
    </w:p>
    <w:p w14:paraId="6CA86492" w14:textId="18C889B6" w:rsidR="00976E8A" w:rsidRPr="00976E8A" w:rsidRDefault="00901E23" w:rsidP="00976E8A">
      <w:pPr>
        <w:spacing w:line="240" w:lineRule="auto"/>
        <w:ind w:left="-426"/>
        <w:jc w:val="center"/>
        <w:rPr>
          <w:rFonts w:ascii="Arial" w:eastAsia="Times New Roman" w:hAnsi="Arial" w:cs="Arial"/>
          <w:b/>
          <w:sz w:val="28"/>
          <w:szCs w:val="28"/>
          <w:lang w:eastAsia="en-AU"/>
        </w:rPr>
      </w:pPr>
      <w:r>
        <w:rPr>
          <w:rFonts w:ascii="Arial" w:eastAsia="Times New Roman" w:hAnsi="Arial" w:cs="Arial"/>
          <w:b/>
          <w:sz w:val="28"/>
          <w:szCs w:val="28"/>
          <w:lang w:eastAsia="en-AU"/>
        </w:rPr>
        <w:t>Project Expression of Interest Form</w:t>
      </w:r>
    </w:p>
    <w:p w14:paraId="6CA86493" w14:textId="77777777" w:rsidR="00976E8A" w:rsidRPr="00976E8A" w:rsidRDefault="00976E8A" w:rsidP="00976E8A">
      <w:pPr>
        <w:spacing w:line="240" w:lineRule="auto"/>
        <w:ind w:left="-426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94" w14:textId="77777777" w:rsidR="00976E8A" w:rsidRPr="00976E8A" w:rsidRDefault="00976E8A" w:rsidP="00976E8A">
      <w:pPr>
        <w:spacing w:line="240" w:lineRule="auto"/>
        <w:ind w:left="-426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Title of Proposal</w:t>
      </w:r>
    </w:p>
    <w:p w14:paraId="6CA86495" w14:textId="15888FDF" w:rsidR="00976E8A" w:rsidRPr="00843D3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843D30">
        <w:rPr>
          <w:rFonts w:ascii="Arial" w:eastAsia="Times New Roman" w:hAnsi="Arial" w:cs="Arial"/>
          <w:i/>
          <w:lang w:eastAsia="en-AU"/>
        </w:rPr>
        <w:t>Insert a brief, descriptive title</w:t>
      </w:r>
      <w:r w:rsidR="00843D30">
        <w:rPr>
          <w:rFonts w:ascii="Arial" w:eastAsia="Times New Roman" w:hAnsi="Arial" w:cs="Arial"/>
          <w:i/>
          <w:lang w:eastAsia="en-AU"/>
        </w:rPr>
        <w:t>.</w:t>
      </w:r>
    </w:p>
    <w:p w14:paraId="6CA86496" w14:textId="77777777" w:rsidR="00976E8A" w:rsidRPr="00EA54B5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6CA86498" w14:textId="77777777" w:rsidR="00976E8A" w:rsidRPr="00EA54B5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6CA86499" w14:textId="77777777" w:rsidR="00976E8A" w:rsidRPr="00976E8A" w:rsidRDefault="00976E8A" w:rsidP="00976E8A">
      <w:pPr>
        <w:spacing w:line="240" w:lineRule="auto"/>
        <w:ind w:left="-426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Applicants</w:t>
      </w:r>
    </w:p>
    <w:p w14:paraId="6CA8649A" w14:textId="77777777" w:rsidR="00976E8A" w:rsidRPr="00843D30" w:rsidRDefault="00976E8A" w:rsidP="00976E8A">
      <w:pPr>
        <w:spacing w:line="240" w:lineRule="auto"/>
        <w:ind w:left="-426"/>
        <w:rPr>
          <w:rFonts w:ascii="Arial" w:eastAsia="Times New Roman" w:hAnsi="Arial" w:cs="Arial"/>
          <w:i/>
          <w:lang w:eastAsia="en-AU"/>
        </w:rPr>
      </w:pPr>
      <w:r w:rsidRPr="00843D30">
        <w:rPr>
          <w:rFonts w:ascii="Arial" w:eastAsia="Times New Roman" w:hAnsi="Arial" w:cs="Arial"/>
          <w:i/>
          <w:lang w:eastAsia="en-AU"/>
        </w:rPr>
        <w:t>Provide the names and contact details of the research and industry people involved.</w:t>
      </w:r>
    </w:p>
    <w:p w14:paraId="6CA8649B" w14:textId="77777777" w:rsidR="00976E8A" w:rsidRPr="00976E8A" w:rsidRDefault="00976E8A" w:rsidP="00976E8A">
      <w:pPr>
        <w:spacing w:line="240" w:lineRule="auto"/>
        <w:ind w:left="-426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9C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9D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9E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9F" w14:textId="4162A260" w:rsidR="00976E8A" w:rsidRPr="002D6F15" w:rsidRDefault="002D6F15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2D6F15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Start Date</w:t>
      </w:r>
      <w:r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 </w:t>
      </w:r>
      <w:r w:rsidR="009403BF" w:rsidRPr="009403BF">
        <w:rPr>
          <w:rFonts w:ascii="Arial" w:eastAsia="Times New Roman" w:hAnsi="Arial" w:cs="Arial"/>
          <w:sz w:val="24"/>
          <w:szCs w:val="24"/>
          <w:lang w:eastAsia="en-AU"/>
        </w:rPr>
        <w:tab/>
      </w:r>
      <w:r w:rsidR="009403BF" w:rsidRPr="009403BF">
        <w:rPr>
          <w:rFonts w:ascii="Arial" w:eastAsia="Times New Roman" w:hAnsi="Arial" w:cs="Arial"/>
          <w:sz w:val="24"/>
          <w:szCs w:val="24"/>
          <w:lang w:eastAsia="en-AU"/>
        </w:rPr>
        <w:tab/>
      </w:r>
      <w:r w:rsidR="009403BF" w:rsidRPr="009403BF">
        <w:rPr>
          <w:rFonts w:ascii="Arial" w:eastAsia="Times New Roman" w:hAnsi="Arial" w:cs="Arial"/>
          <w:sz w:val="24"/>
          <w:szCs w:val="24"/>
          <w:lang w:eastAsia="en-AU"/>
        </w:rPr>
        <w:tab/>
      </w:r>
      <w:r w:rsidR="009403BF" w:rsidRPr="009403BF">
        <w:rPr>
          <w:rFonts w:ascii="Arial" w:eastAsia="Times New Roman" w:hAnsi="Arial" w:cs="Arial"/>
          <w:sz w:val="24"/>
          <w:szCs w:val="24"/>
          <w:lang w:eastAsia="en-AU"/>
        </w:rPr>
        <w:tab/>
      </w:r>
      <w:r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 Finish </w:t>
      </w:r>
      <w:r w:rsidR="009403BF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D</w:t>
      </w:r>
      <w:r>
        <w:rPr>
          <w:rFonts w:ascii="Arial" w:eastAsia="Times New Roman" w:hAnsi="Arial" w:cs="Arial"/>
          <w:b/>
          <w:bCs/>
          <w:sz w:val="24"/>
          <w:szCs w:val="24"/>
          <w:lang w:eastAsia="en-AU"/>
        </w:rPr>
        <w:t>ate</w:t>
      </w:r>
    </w:p>
    <w:p w14:paraId="055683BE" w14:textId="6BF7C814" w:rsidR="009403BF" w:rsidRPr="002376D6" w:rsidRDefault="009403BF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1BC3AAB1" w14:textId="77777777" w:rsidR="002376D6" w:rsidRPr="002376D6" w:rsidRDefault="002376D6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53F5511E" w14:textId="77777777" w:rsidR="00BE5091" w:rsidRDefault="00BE5091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sz w:val="24"/>
          <w:szCs w:val="24"/>
          <w:lang w:eastAsia="en-AU"/>
        </w:rPr>
        <w:t>Background</w:t>
      </w:r>
    </w:p>
    <w:p w14:paraId="7D4B5A2C" w14:textId="1FE6953B" w:rsidR="00BE5091" w:rsidRPr="002376D6" w:rsidRDefault="00BE5091" w:rsidP="00976E8A">
      <w:pPr>
        <w:spacing w:line="240" w:lineRule="auto"/>
        <w:ind w:left="-360" w:right="-149"/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</w:pPr>
      <w:r w:rsidRPr="002376D6"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  <w:t xml:space="preserve">Describe </w:t>
      </w:r>
      <w:r w:rsidR="00B25354" w:rsidRPr="002376D6"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  <w:t>the proble</w:t>
      </w:r>
      <w:r w:rsidR="002376D6" w:rsidRPr="002376D6"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  <w:t xml:space="preserve">m or opportunity and </w:t>
      </w:r>
      <w:r w:rsidRPr="002376D6"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  <w:t>why this project is needed</w:t>
      </w:r>
      <w:r w:rsidR="002376D6">
        <w:rPr>
          <w:rFonts w:ascii="Arial" w:eastAsia="Times New Roman" w:hAnsi="Arial" w:cs="Arial"/>
          <w:bCs/>
          <w:i/>
          <w:iCs/>
          <w:sz w:val="20"/>
          <w:szCs w:val="20"/>
          <w:lang w:eastAsia="en-AU"/>
        </w:rPr>
        <w:t>.</w:t>
      </w:r>
    </w:p>
    <w:p w14:paraId="7E168AF2" w14:textId="77777777" w:rsidR="00BE5091" w:rsidRPr="002376D6" w:rsidRDefault="00BE5091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62FA1D5E" w14:textId="1C7818B8" w:rsidR="00BE5091" w:rsidRDefault="00BE5091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20AAC66E" w14:textId="77777777" w:rsidR="000B50E5" w:rsidRDefault="000B50E5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65782B21" w14:textId="77777777" w:rsidR="002376D6" w:rsidRPr="002376D6" w:rsidRDefault="002376D6" w:rsidP="00976E8A">
      <w:pPr>
        <w:spacing w:line="240" w:lineRule="auto"/>
        <w:ind w:left="-360" w:right="-149"/>
        <w:rPr>
          <w:rFonts w:ascii="Arial" w:eastAsia="Times New Roman" w:hAnsi="Arial" w:cs="Arial"/>
          <w:bCs/>
          <w:sz w:val="24"/>
          <w:szCs w:val="24"/>
          <w:lang w:eastAsia="en-AU"/>
        </w:rPr>
      </w:pPr>
    </w:p>
    <w:p w14:paraId="6CA864A0" w14:textId="41DD545C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Outcomes</w:t>
      </w:r>
    </w:p>
    <w:p w14:paraId="19B82AB4" w14:textId="631FE15D" w:rsidR="007C5E78" w:rsidRPr="00843D30" w:rsidRDefault="002C5682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843D30">
        <w:rPr>
          <w:rFonts w:ascii="Arial" w:eastAsia="Times New Roman" w:hAnsi="Arial" w:cs="Arial"/>
          <w:i/>
          <w:lang w:eastAsia="en-AU"/>
        </w:rPr>
        <w:t xml:space="preserve">Describe how the application meets the goals outlined in the </w:t>
      </w:r>
      <w:r w:rsidR="007C5E78" w:rsidRPr="00843D30">
        <w:rPr>
          <w:rFonts w:ascii="Arial" w:eastAsia="Times New Roman" w:hAnsi="Arial" w:cs="Arial"/>
          <w:i/>
          <w:lang w:eastAsia="en-AU"/>
        </w:rPr>
        <w:t>Oysters Australia and the FRDC Strategic Plans.</w:t>
      </w:r>
    </w:p>
    <w:p w14:paraId="6CA864A1" w14:textId="4E32A109" w:rsidR="00976E8A" w:rsidRPr="00843D3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843D30">
        <w:rPr>
          <w:rFonts w:ascii="Arial" w:eastAsia="Times New Roman" w:hAnsi="Arial" w:cs="Arial"/>
          <w:i/>
          <w:lang w:eastAsia="en-AU"/>
        </w:rPr>
        <w:t xml:space="preserve">Describe the changes and benefits for the </w:t>
      </w:r>
      <w:r w:rsidR="004F4403" w:rsidRPr="00843D30">
        <w:rPr>
          <w:rFonts w:ascii="Arial" w:eastAsia="Times New Roman" w:hAnsi="Arial" w:cs="Arial"/>
          <w:i/>
          <w:lang w:eastAsia="en-AU"/>
        </w:rPr>
        <w:t>Oyster</w:t>
      </w:r>
      <w:r w:rsidRPr="00843D30">
        <w:rPr>
          <w:rFonts w:ascii="Arial" w:eastAsia="Times New Roman" w:hAnsi="Arial" w:cs="Arial"/>
          <w:i/>
          <w:lang w:eastAsia="en-AU"/>
        </w:rPr>
        <w:t xml:space="preserve"> industry that you hope to achieve as a result of this project. How will </w:t>
      </w:r>
      <w:r w:rsidR="00AB4A40">
        <w:rPr>
          <w:rFonts w:ascii="Arial" w:eastAsia="Times New Roman" w:hAnsi="Arial" w:cs="Arial"/>
          <w:i/>
          <w:lang w:eastAsia="en-AU"/>
        </w:rPr>
        <w:t xml:space="preserve">you </w:t>
      </w:r>
      <w:r w:rsidRPr="00843D30">
        <w:rPr>
          <w:rFonts w:ascii="Arial" w:eastAsia="Times New Roman" w:hAnsi="Arial" w:cs="Arial"/>
          <w:i/>
          <w:lang w:eastAsia="en-AU"/>
        </w:rPr>
        <w:t>measure the success or otherwise of achieving these outcomes?</w:t>
      </w:r>
    </w:p>
    <w:p w14:paraId="6CA864A2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6CA864A3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6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7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8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9" w14:textId="77777777" w:rsidR="00976E8A" w:rsidRPr="00796F13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A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Outputs</w:t>
      </w:r>
    </w:p>
    <w:p w14:paraId="6CA864AB" w14:textId="77777777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AB4A40">
        <w:rPr>
          <w:rFonts w:ascii="Arial" w:eastAsia="Times New Roman" w:hAnsi="Arial" w:cs="Arial"/>
          <w:i/>
          <w:lang w:eastAsia="en-AU"/>
        </w:rPr>
        <w:t>Describe the specific products, information, technolog</w:t>
      </w:r>
      <w:r w:rsidR="007503E8" w:rsidRPr="00AB4A40">
        <w:rPr>
          <w:rFonts w:ascii="Arial" w:eastAsia="Times New Roman" w:hAnsi="Arial" w:cs="Arial"/>
          <w:i/>
          <w:lang w:eastAsia="en-AU"/>
        </w:rPr>
        <w:t>y</w:t>
      </w:r>
      <w:r w:rsidRPr="00AB4A40">
        <w:rPr>
          <w:rFonts w:ascii="Arial" w:eastAsia="Times New Roman" w:hAnsi="Arial" w:cs="Arial"/>
          <w:i/>
          <w:lang w:eastAsia="en-AU"/>
        </w:rPr>
        <w:t>, etc you anticipate will be delivered by this research.</w:t>
      </w:r>
    </w:p>
    <w:p w14:paraId="6CA864AC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AD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0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1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2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6CA864B3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Methods</w:t>
      </w:r>
    </w:p>
    <w:p w14:paraId="6CA864B4" w14:textId="77777777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AB4A40">
        <w:rPr>
          <w:rFonts w:ascii="Arial" w:eastAsia="Times New Roman" w:hAnsi="Arial" w:cs="Arial"/>
          <w:i/>
          <w:lang w:eastAsia="en-AU"/>
        </w:rPr>
        <w:t>Briefly describe the technical approach you will use.</w:t>
      </w:r>
    </w:p>
    <w:p w14:paraId="6CA864B5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6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7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8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A" w14:textId="37DA4A4F" w:rsidR="00976E8A" w:rsidRPr="00EA54B5" w:rsidRDefault="0007320B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EA54B5">
        <w:rPr>
          <w:rFonts w:ascii="Arial" w:eastAsia="Times New Roman" w:hAnsi="Arial" w:cs="Arial"/>
          <w:b/>
          <w:bCs/>
          <w:sz w:val="24"/>
          <w:szCs w:val="24"/>
          <w:lang w:eastAsia="en-AU"/>
        </w:rPr>
        <w:lastRenderedPageBreak/>
        <w:t>Adoption</w:t>
      </w:r>
    </w:p>
    <w:p w14:paraId="4C6187D3" w14:textId="0A9EBDB7" w:rsidR="0007320B" w:rsidRPr="00EA54B5" w:rsidRDefault="0007320B" w:rsidP="00976E8A">
      <w:pPr>
        <w:spacing w:line="240" w:lineRule="auto"/>
        <w:ind w:left="-360" w:right="-149"/>
        <w:rPr>
          <w:rFonts w:ascii="Arial" w:eastAsia="Times New Roman" w:hAnsi="Arial" w:cs="Arial"/>
          <w:i/>
          <w:iCs/>
          <w:lang w:eastAsia="en-AU"/>
        </w:rPr>
      </w:pPr>
      <w:r w:rsidRPr="00EA54B5">
        <w:rPr>
          <w:rFonts w:ascii="Arial" w:eastAsia="Times New Roman" w:hAnsi="Arial" w:cs="Arial"/>
          <w:i/>
          <w:iCs/>
          <w:lang w:eastAsia="en-AU"/>
        </w:rPr>
        <w:t xml:space="preserve">Describe how </w:t>
      </w:r>
      <w:r w:rsidR="002E2247" w:rsidRPr="00EA54B5">
        <w:rPr>
          <w:rFonts w:ascii="Arial" w:eastAsia="Times New Roman" w:hAnsi="Arial" w:cs="Arial"/>
          <w:i/>
          <w:iCs/>
          <w:lang w:eastAsia="en-AU"/>
        </w:rPr>
        <w:t>knowledge developed from this project be transferred into the oyster farming industry</w:t>
      </w:r>
      <w:r w:rsidR="00EA54B5" w:rsidRPr="00EA54B5">
        <w:rPr>
          <w:rFonts w:ascii="Arial" w:eastAsia="Times New Roman" w:hAnsi="Arial" w:cs="Arial"/>
          <w:i/>
          <w:iCs/>
          <w:lang w:eastAsia="en-AU"/>
        </w:rPr>
        <w:t>.</w:t>
      </w:r>
    </w:p>
    <w:p w14:paraId="6CA864BB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C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D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E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BF" w14:textId="4FB89B7A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Intellectual Property</w:t>
      </w:r>
      <w:r w:rsidR="00A043C9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 / Commercial</w:t>
      </w:r>
      <w:r w:rsidR="00483155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 </w:t>
      </w:r>
      <w:r w:rsidR="007D3FAD">
        <w:rPr>
          <w:rFonts w:ascii="Arial" w:eastAsia="Times New Roman" w:hAnsi="Arial" w:cs="Arial"/>
          <w:b/>
          <w:sz w:val="24"/>
          <w:szCs w:val="24"/>
          <w:lang w:eastAsia="en-AU"/>
        </w:rPr>
        <w:t>Return</w:t>
      </w:r>
    </w:p>
    <w:p w14:paraId="6CA864C0" w14:textId="109EBB59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AB4A40">
        <w:rPr>
          <w:rFonts w:ascii="Arial" w:eastAsia="Times New Roman" w:hAnsi="Arial" w:cs="Arial"/>
          <w:i/>
          <w:lang w:eastAsia="en-AU"/>
        </w:rPr>
        <w:t xml:space="preserve">Describe any commercial </w:t>
      </w:r>
      <w:r w:rsidR="007D3FAD">
        <w:rPr>
          <w:rFonts w:ascii="Arial" w:eastAsia="Times New Roman" w:hAnsi="Arial" w:cs="Arial"/>
          <w:i/>
          <w:lang w:eastAsia="en-AU"/>
        </w:rPr>
        <w:t xml:space="preserve">opportunities </w:t>
      </w:r>
      <w:r w:rsidR="00E233E7">
        <w:rPr>
          <w:rFonts w:ascii="Arial" w:eastAsia="Times New Roman" w:hAnsi="Arial" w:cs="Arial"/>
          <w:i/>
          <w:lang w:eastAsia="en-AU"/>
        </w:rPr>
        <w:t>and IP issues</w:t>
      </w:r>
      <w:r w:rsidRPr="00AB4A40">
        <w:rPr>
          <w:rFonts w:ascii="Arial" w:eastAsia="Times New Roman" w:hAnsi="Arial" w:cs="Arial"/>
          <w:i/>
          <w:lang w:eastAsia="en-AU"/>
        </w:rPr>
        <w:t xml:space="preserve">. </w:t>
      </w:r>
    </w:p>
    <w:p w14:paraId="6CA864C1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sz w:val="20"/>
          <w:szCs w:val="20"/>
          <w:lang w:eastAsia="en-AU"/>
        </w:rPr>
      </w:pPr>
    </w:p>
    <w:p w14:paraId="6CA864C2" w14:textId="77777777" w:rsidR="00976E8A" w:rsidRPr="007503E8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C3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</w:p>
    <w:p w14:paraId="6CA864C4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Budget</w:t>
      </w:r>
    </w:p>
    <w:p w14:paraId="6CA864C5" w14:textId="77777777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AB4A40">
        <w:rPr>
          <w:rFonts w:ascii="Arial" w:eastAsia="Times New Roman" w:hAnsi="Arial" w:cs="Arial"/>
          <w:i/>
          <w:lang w:eastAsia="en-AU"/>
        </w:rPr>
        <w:t xml:space="preserve">Provide an estimate of the total cost of your project and a breakdown of the costs for each major item in the project. For example, salaries, travel funds, operating funds, etc. </w:t>
      </w:r>
    </w:p>
    <w:p w14:paraId="6CA864C6" w14:textId="322C0E5D" w:rsidR="00976E8A" w:rsidRPr="00D23638" w:rsidRDefault="007A4AB4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  <w:r w:rsidRPr="00D23638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Amounts requested from Oysters Australia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867"/>
        <w:gridCol w:w="1960"/>
        <w:gridCol w:w="2410"/>
        <w:gridCol w:w="2126"/>
      </w:tblGrid>
      <w:tr w:rsidR="00D23638" w14:paraId="08AF832A" w14:textId="77777777" w:rsidTr="00D23638">
        <w:tc>
          <w:tcPr>
            <w:tcW w:w="1867" w:type="dxa"/>
          </w:tcPr>
          <w:p w14:paraId="2F51D850" w14:textId="427E6DC3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Year</w:t>
            </w:r>
          </w:p>
        </w:tc>
        <w:tc>
          <w:tcPr>
            <w:tcW w:w="1960" w:type="dxa"/>
          </w:tcPr>
          <w:p w14:paraId="71E43340" w14:textId="0B24BFC3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Salaries</w:t>
            </w:r>
          </w:p>
        </w:tc>
        <w:tc>
          <w:tcPr>
            <w:tcW w:w="2410" w:type="dxa"/>
          </w:tcPr>
          <w:p w14:paraId="5A8F154F" w14:textId="64DEF68D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perating</w:t>
            </w:r>
          </w:p>
        </w:tc>
        <w:tc>
          <w:tcPr>
            <w:tcW w:w="2126" w:type="dxa"/>
          </w:tcPr>
          <w:p w14:paraId="3E3169AA" w14:textId="5F19A59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</w:t>
            </w:r>
          </w:p>
        </w:tc>
      </w:tr>
      <w:tr w:rsidR="00D23638" w14:paraId="75AFD074" w14:textId="77777777" w:rsidTr="00D23638">
        <w:tc>
          <w:tcPr>
            <w:tcW w:w="1867" w:type="dxa"/>
          </w:tcPr>
          <w:p w14:paraId="5047A505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1960" w:type="dxa"/>
          </w:tcPr>
          <w:p w14:paraId="67928496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410" w:type="dxa"/>
          </w:tcPr>
          <w:p w14:paraId="7AF54B2D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126" w:type="dxa"/>
          </w:tcPr>
          <w:p w14:paraId="2F51F1A3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</w:tr>
      <w:tr w:rsidR="00D23638" w14:paraId="02140CC2" w14:textId="77777777" w:rsidTr="00D23638">
        <w:tc>
          <w:tcPr>
            <w:tcW w:w="1867" w:type="dxa"/>
          </w:tcPr>
          <w:p w14:paraId="74DCF4F6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1960" w:type="dxa"/>
          </w:tcPr>
          <w:p w14:paraId="5BAE8743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410" w:type="dxa"/>
          </w:tcPr>
          <w:p w14:paraId="518805F5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126" w:type="dxa"/>
          </w:tcPr>
          <w:p w14:paraId="6A596211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</w:tr>
      <w:tr w:rsidR="00D23638" w14:paraId="52F4533C" w14:textId="77777777" w:rsidTr="00D23638">
        <w:tc>
          <w:tcPr>
            <w:tcW w:w="1867" w:type="dxa"/>
          </w:tcPr>
          <w:p w14:paraId="563A1523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1960" w:type="dxa"/>
          </w:tcPr>
          <w:p w14:paraId="0D49D56F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410" w:type="dxa"/>
          </w:tcPr>
          <w:p w14:paraId="648DB526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126" w:type="dxa"/>
          </w:tcPr>
          <w:p w14:paraId="2B6B6AFE" w14:textId="77777777" w:rsidR="00D23638" w:rsidRDefault="00D23638" w:rsidP="00976E8A">
            <w:pPr>
              <w:ind w:right="-149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</w:tr>
    </w:tbl>
    <w:p w14:paraId="6CA864C7" w14:textId="77777777" w:rsidR="00976E8A" w:rsidRPr="00D23638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</w:p>
    <w:p w14:paraId="6CA864C8" w14:textId="2CBC10F0" w:rsidR="00976E8A" w:rsidRPr="00A043C9" w:rsidRDefault="00D23638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  <w:r w:rsidRPr="00A043C9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Amounts contributed by you and co-investigators</w:t>
      </w:r>
      <w:r w:rsidR="00A043C9" w:rsidRPr="00A043C9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.</w:t>
      </w:r>
    </w:p>
    <w:p w14:paraId="6CA864C9" w14:textId="4CB7CF3F" w:rsidR="00976E8A" w:rsidRPr="00A043C9" w:rsidRDefault="00A043C9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  <w:r w:rsidRPr="00A043C9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Cash</w:t>
      </w:r>
    </w:p>
    <w:p w14:paraId="429683CC" w14:textId="234AEFC5" w:rsidR="00A043C9" w:rsidRDefault="00A043C9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0CDD170F" w14:textId="18CA60A9" w:rsidR="00A043C9" w:rsidRDefault="00A043C9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26EAEE71" w14:textId="4F6F7823" w:rsidR="00A043C9" w:rsidRPr="00A043C9" w:rsidRDefault="00A043C9" w:rsidP="00976E8A">
      <w:pPr>
        <w:spacing w:line="240" w:lineRule="auto"/>
        <w:ind w:left="-360" w:right="-149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  <w:r w:rsidRPr="00A043C9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In-kind</w:t>
      </w:r>
    </w:p>
    <w:p w14:paraId="6CA864CA" w14:textId="77777777" w:rsidR="007503E8" w:rsidRPr="007503E8" w:rsidRDefault="007503E8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6CA864CB" w14:textId="77777777" w:rsidR="00976E8A" w:rsidRPr="007503E8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CC" w14:textId="77777777" w:rsidR="00976E8A" w:rsidRPr="007503E8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CD" w14:textId="77777777" w:rsidR="00976E8A" w:rsidRPr="007503E8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CE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b/>
          <w:sz w:val="24"/>
          <w:szCs w:val="24"/>
          <w:lang w:eastAsia="en-AU"/>
        </w:rPr>
      </w:pPr>
      <w:r w:rsidRPr="00976E8A">
        <w:rPr>
          <w:rFonts w:ascii="Arial" w:eastAsia="Times New Roman" w:hAnsi="Arial" w:cs="Arial"/>
          <w:b/>
          <w:sz w:val="24"/>
          <w:szCs w:val="24"/>
          <w:lang w:eastAsia="en-AU"/>
        </w:rPr>
        <w:t>Additional Information</w:t>
      </w:r>
    </w:p>
    <w:p w14:paraId="6CA864CF" w14:textId="61023423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i/>
          <w:lang w:eastAsia="en-AU"/>
        </w:rPr>
      </w:pPr>
      <w:r w:rsidRPr="00AB4A40">
        <w:rPr>
          <w:rFonts w:ascii="Arial" w:eastAsia="Times New Roman" w:hAnsi="Arial" w:cs="Arial"/>
          <w:i/>
          <w:lang w:eastAsia="en-AU"/>
        </w:rPr>
        <w:t>Provide any other relevant information here</w:t>
      </w:r>
      <w:r w:rsidR="00CA511C">
        <w:rPr>
          <w:rFonts w:ascii="Arial" w:eastAsia="Times New Roman" w:hAnsi="Arial" w:cs="Arial"/>
          <w:i/>
          <w:lang w:eastAsia="en-AU"/>
        </w:rPr>
        <w:t>.</w:t>
      </w:r>
    </w:p>
    <w:p w14:paraId="6CA864D0" w14:textId="77777777" w:rsidR="00976E8A" w:rsidRPr="00AB4A40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lang w:eastAsia="en-AU"/>
        </w:rPr>
      </w:pPr>
    </w:p>
    <w:p w14:paraId="6CA864D1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2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7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8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9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A" w14:textId="77777777" w:rsidR="00976E8A" w:rsidRP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B" w14:textId="77777777" w:rsidR="00976E8A" w:rsidRPr="00976E8A" w:rsidRDefault="00976E8A" w:rsidP="00976E8A">
      <w:pPr>
        <w:pBdr>
          <w:bottom w:val="single" w:sz="6" w:space="1" w:color="auto"/>
        </w:pBd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0B759E15" w14:textId="77777777" w:rsidR="005F4158" w:rsidRPr="00976E8A" w:rsidRDefault="005F4158" w:rsidP="00976E8A">
      <w:pPr>
        <w:spacing w:line="240" w:lineRule="auto"/>
        <w:ind w:left="-360" w:right="-149"/>
        <w:rPr>
          <w:rFonts w:ascii="Arial" w:eastAsia="Times New Roman" w:hAnsi="Arial" w:cs="Arial"/>
          <w:sz w:val="24"/>
          <w:szCs w:val="24"/>
          <w:lang w:eastAsia="en-AU"/>
        </w:rPr>
      </w:pPr>
    </w:p>
    <w:p w14:paraId="6CA864DD" w14:textId="1A6349CE" w:rsidR="00976E8A" w:rsidRPr="00727709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  <w:r w:rsidRPr="00727709">
        <w:rPr>
          <w:rFonts w:ascii="Arial" w:eastAsia="Times New Roman" w:hAnsi="Arial" w:cs="Arial"/>
          <w:sz w:val="20"/>
          <w:szCs w:val="20"/>
          <w:lang w:eastAsia="en-AU"/>
        </w:rPr>
        <w:t xml:space="preserve">This form should be returned to </w:t>
      </w:r>
      <w:r w:rsidR="00E8292A">
        <w:rPr>
          <w:rFonts w:ascii="Arial" w:eastAsia="Times New Roman" w:hAnsi="Arial" w:cs="Arial"/>
          <w:sz w:val="20"/>
          <w:szCs w:val="20"/>
          <w:lang w:eastAsia="en-AU"/>
        </w:rPr>
        <w:t xml:space="preserve">Oysters Australia </w:t>
      </w:r>
    </w:p>
    <w:p w14:paraId="6CA864DF" w14:textId="77777777" w:rsidR="00976E8A" w:rsidRPr="00727709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6CA864E0" w14:textId="5BFCBA28" w:rsidR="00976E8A" w:rsidRPr="00727709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  <w:r w:rsidRPr="00727709">
        <w:rPr>
          <w:rFonts w:ascii="Arial" w:eastAsia="Times New Roman" w:hAnsi="Arial" w:cs="Arial"/>
          <w:sz w:val="20"/>
          <w:szCs w:val="20"/>
          <w:lang w:eastAsia="en-AU"/>
        </w:rPr>
        <w:t xml:space="preserve">Email: </w:t>
      </w:r>
      <w:r w:rsidR="00302441" w:rsidRPr="00302441">
        <w:rPr>
          <w:rFonts w:ascii="Arial" w:eastAsia="Times New Roman" w:hAnsi="Arial" w:cs="Arial"/>
          <w:sz w:val="20"/>
          <w:szCs w:val="20"/>
          <w:lang w:eastAsia="en-AU"/>
        </w:rPr>
        <w:t>management@oystersaustralia.o</w:t>
      </w:r>
      <w:r w:rsidR="00302441">
        <w:rPr>
          <w:rFonts w:ascii="Arial" w:eastAsia="Times New Roman" w:hAnsi="Arial" w:cs="Arial"/>
          <w:sz w:val="20"/>
          <w:szCs w:val="20"/>
          <w:lang w:eastAsia="en-AU"/>
        </w:rPr>
        <w:t>rg</w:t>
      </w:r>
    </w:p>
    <w:p w14:paraId="6CA864E1" w14:textId="0A5BA836" w:rsidR="00976E8A" w:rsidRDefault="00976E8A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</w:p>
    <w:p w14:paraId="7950CA19" w14:textId="24963A46" w:rsidR="007D6BC4" w:rsidRPr="00727709" w:rsidRDefault="007D6BC4" w:rsidP="00976E8A">
      <w:pPr>
        <w:spacing w:line="240" w:lineRule="auto"/>
        <w:ind w:left="-360" w:right="-149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Further information can be obtained from</w:t>
      </w:r>
      <w:r w:rsidR="005F4158">
        <w:rPr>
          <w:rFonts w:ascii="Arial" w:eastAsia="Times New Roman" w:hAnsi="Arial" w:cs="Arial"/>
          <w:sz w:val="20"/>
          <w:szCs w:val="20"/>
          <w:lang w:eastAsia="en-AU"/>
        </w:rPr>
        <w:t>: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</w:p>
    <w:p w14:paraId="1CA36431" w14:textId="39ECFE35" w:rsidR="00C52AE3" w:rsidRDefault="00C52AE3" w:rsidP="00C52AE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2AE3" w14:paraId="0779B9CE" w14:textId="77777777" w:rsidTr="00375D38">
        <w:tc>
          <w:tcPr>
            <w:tcW w:w="4508" w:type="dxa"/>
          </w:tcPr>
          <w:p w14:paraId="434763FF" w14:textId="77777777" w:rsidR="00C52AE3" w:rsidRDefault="00C52AE3" w:rsidP="00375D38">
            <w:pPr>
              <w:spacing w:line="259" w:lineRule="auto"/>
            </w:pPr>
            <w:r w:rsidRPr="00531876">
              <w:t>Len Stephens</w:t>
            </w:r>
            <w:r>
              <w:t>, Chairman</w:t>
            </w:r>
          </w:p>
          <w:p w14:paraId="24D41052" w14:textId="77777777" w:rsidR="00C52AE3" w:rsidRDefault="005E6740" w:rsidP="00375D38">
            <w:pPr>
              <w:spacing w:line="259" w:lineRule="auto"/>
            </w:pPr>
            <w:hyperlink r:id="rId9" w:history="1">
              <w:r w:rsidR="00C52AE3" w:rsidRPr="00F2375B">
                <w:rPr>
                  <w:rStyle w:val="Hyperlink"/>
                </w:rPr>
                <w:t>Lrstephens@bigpond.com</w:t>
              </w:r>
            </w:hyperlink>
            <w:r w:rsidR="00C52AE3">
              <w:t xml:space="preserve">     </w:t>
            </w:r>
          </w:p>
          <w:p w14:paraId="7682D5BB" w14:textId="77777777" w:rsidR="00C52AE3" w:rsidRDefault="00C52AE3" w:rsidP="00375D38">
            <w:pPr>
              <w:spacing w:line="259" w:lineRule="auto"/>
            </w:pPr>
            <w:r>
              <w:t>Mob: 0418 454 726</w:t>
            </w:r>
          </w:p>
        </w:tc>
        <w:tc>
          <w:tcPr>
            <w:tcW w:w="4508" w:type="dxa"/>
          </w:tcPr>
          <w:p w14:paraId="144E4CC4" w14:textId="77777777" w:rsidR="00C52AE3" w:rsidRPr="00531876" w:rsidRDefault="00C52AE3" w:rsidP="00375D38">
            <w:pPr>
              <w:spacing w:line="259" w:lineRule="auto"/>
            </w:pPr>
            <w:r w:rsidRPr="00531876">
              <w:t>Andy Myers</w:t>
            </w:r>
            <w:r>
              <w:t>, Executive Officer</w:t>
            </w:r>
          </w:p>
          <w:p w14:paraId="1AE3A8FD" w14:textId="77777777" w:rsidR="00C52AE3" w:rsidRDefault="005E6740" w:rsidP="00375D38">
            <w:pPr>
              <w:spacing w:line="259" w:lineRule="auto"/>
            </w:pPr>
            <w:hyperlink r:id="rId10" w:history="1">
              <w:r w:rsidR="00C52AE3" w:rsidRPr="00F2375B">
                <w:rPr>
                  <w:rStyle w:val="Hyperlink"/>
                </w:rPr>
                <w:t>management@oystersaustralia.org</w:t>
              </w:r>
            </w:hyperlink>
            <w:r w:rsidR="00C52AE3">
              <w:t xml:space="preserve">    </w:t>
            </w:r>
          </w:p>
          <w:p w14:paraId="2AD6A4B7" w14:textId="77777777" w:rsidR="00C52AE3" w:rsidRDefault="00C52AE3" w:rsidP="00375D38">
            <w:pPr>
              <w:spacing w:line="259" w:lineRule="auto"/>
            </w:pPr>
            <w:r>
              <w:t>Mob: 04</w:t>
            </w:r>
            <w:r w:rsidRPr="003018CB">
              <w:t>88 656 366</w:t>
            </w:r>
          </w:p>
        </w:tc>
      </w:tr>
    </w:tbl>
    <w:p w14:paraId="6CA864E5" w14:textId="77777777" w:rsidR="00D80EAB" w:rsidRDefault="00D80EAB"/>
    <w:sectPr w:rsidR="00D80EAB" w:rsidSect="002A64E7">
      <w:footerReference w:type="default" r:id="rId11"/>
      <w:pgSz w:w="11906" w:h="16838" w:code="9"/>
      <w:pgMar w:top="1304" w:right="1077" w:bottom="1134" w:left="1361" w:header="431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A168A" w14:textId="77777777" w:rsidR="00E6254E" w:rsidRDefault="00E6254E" w:rsidP="006428CB">
      <w:pPr>
        <w:spacing w:line="240" w:lineRule="auto"/>
      </w:pPr>
      <w:r>
        <w:separator/>
      </w:r>
    </w:p>
  </w:endnote>
  <w:endnote w:type="continuationSeparator" w:id="0">
    <w:p w14:paraId="5E31097C" w14:textId="77777777" w:rsidR="00E6254E" w:rsidRDefault="00E6254E" w:rsidP="006428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864EE" w14:textId="77777777" w:rsidR="00976E8A" w:rsidRDefault="00976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C100C" w14:textId="77777777" w:rsidR="00E6254E" w:rsidRDefault="00E6254E" w:rsidP="006428CB">
      <w:pPr>
        <w:spacing w:line="240" w:lineRule="auto"/>
      </w:pPr>
      <w:r>
        <w:separator/>
      </w:r>
    </w:p>
  </w:footnote>
  <w:footnote w:type="continuationSeparator" w:id="0">
    <w:p w14:paraId="06F95EA9" w14:textId="77777777" w:rsidR="00E6254E" w:rsidRDefault="00E6254E" w:rsidP="006428C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699A"/>
    <w:multiLevelType w:val="hybridMultilevel"/>
    <w:tmpl w:val="31247C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255D8"/>
    <w:multiLevelType w:val="hybridMultilevel"/>
    <w:tmpl w:val="8EF25C8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FE3461E"/>
    <w:multiLevelType w:val="hybridMultilevel"/>
    <w:tmpl w:val="5464D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199426">
    <w:abstractNumId w:val="1"/>
  </w:num>
  <w:num w:numId="2" w16cid:durableId="985208629">
    <w:abstractNumId w:val="2"/>
  </w:num>
  <w:num w:numId="3" w16cid:durableId="704522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zY2NTA0NTQwNzFS0lEKTi0uzszPAykwrgUARRT5USwAAAA="/>
  </w:docVars>
  <w:rsids>
    <w:rsidRoot w:val="00D80EAB"/>
    <w:rsid w:val="00072BEA"/>
    <w:rsid w:val="0007320B"/>
    <w:rsid w:val="000B50E5"/>
    <w:rsid w:val="000D63C9"/>
    <w:rsid w:val="0010062D"/>
    <w:rsid w:val="00130926"/>
    <w:rsid w:val="001C3409"/>
    <w:rsid w:val="001D1746"/>
    <w:rsid w:val="001E1D9B"/>
    <w:rsid w:val="001E1F40"/>
    <w:rsid w:val="001F706F"/>
    <w:rsid w:val="002376D6"/>
    <w:rsid w:val="002950D0"/>
    <w:rsid w:val="00297CCF"/>
    <w:rsid w:val="002A5C28"/>
    <w:rsid w:val="002A64E7"/>
    <w:rsid w:val="002C5682"/>
    <w:rsid w:val="002D6F15"/>
    <w:rsid w:val="002D7B56"/>
    <w:rsid w:val="002D7D78"/>
    <w:rsid w:val="002E2247"/>
    <w:rsid w:val="002E7BF2"/>
    <w:rsid w:val="00302441"/>
    <w:rsid w:val="003A66C2"/>
    <w:rsid w:val="003C2DE6"/>
    <w:rsid w:val="0040430D"/>
    <w:rsid w:val="004068BC"/>
    <w:rsid w:val="00453568"/>
    <w:rsid w:val="004674CC"/>
    <w:rsid w:val="00472030"/>
    <w:rsid w:val="00483155"/>
    <w:rsid w:val="004A2BB9"/>
    <w:rsid w:val="004A5711"/>
    <w:rsid w:val="004B1CA1"/>
    <w:rsid w:val="004F4403"/>
    <w:rsid w:val="00527ADF"/>
    <w:rsid w:val="0056455E"/>
    <w:rsid w:val="00581037"/>
    <w:rsid w:val="005E6740"/>
    <w:rsid w:val="005F4158"/>
    <w:rsid w:val="006428CB"/>
    <w:rsid w:val="006838FA"/>
    <w:rsid w:val="006B7DE5"/>
    <w:rsid w:val="00705028"/>
    <w:rsid w:val="007214F5"/>
    <w:rsid w:val="00727709"/>
    <w:rsid w:val="0074652A"/>
    <w:rsid w:val="007503E8"/>
    <w:rsid w:val="00770B35"/>
    <w:rsid w:val="007762D2"/>
    <w:rsid w:val="00794BBB"/>
    <w:rsid w:val="00796F13"/>
    <w:rsid w:val="007A4AB4"/>
    <w:rsid w:val="007C5E78"/>
    <w:rsid w:val="007D1855"/>
    <w:rsid w:val="007D3FAD"/>
    <w:rsid w:val="007D6BC4"/>
    <w:rsid w:val="00804F3E"/>
    <w:rsid w:val="00832CC2"/>
    <w:rsid w:val="00843D30"/>
    <w:rsid w:val="00873519"/>
    <w:rsid w:val="008875DC"/>
    <w:rsid w:val="00891BA3"/>
    <w:rsid w:val="008F50A6"/>
    <w:rsid w:val="00901E23"/>
    <w:rsid w:val="009403BF"/>
    <w:rsid w:val="00964951"/>
    <w:rsid w:val="00976E8A"/>
    <w:rsid w:val="00A043C9"/>
    <w:rsid w:val="00A8407A"/>
    <w:rsid w:val="00AA7881"/>
    <w:rsid w:val="00AB4A40"/>
    <w:rsid w:val="00B10CCA"/>
    <w:rsid w:val="00B21EEE"/>
    <w:rsid w:val="00B25354"/>
    <w:rsid w:val="00B42916"/>
    <w:rsid w:val="00B72D07"/>
    <w:rsid w:val="00B805F6"/>
    <w:rsid w:val="00B9082C"/>
    <w:rsid w:val="00B96A21"/>
    <w:rsid w:val="00BD5B50"/>
    <w:rsid w:val="00BE5091"/>
    <w:rsid w:val="00C52AE3"/>
    <w:rsid w:val="00C84E01"/>
    <w:rsid w:val="00CA511C"/>
    <w:rsid w:val="00D11909"/>
    <w:rsid w:val="00D23638"/>
    <w:rsid w:val="00D34F45"/>
    <w:rsid w:val="00D80EAB"/>
    <w:rsid w:val="00D81DDC"/>
    <w:rsid w:val="00D87C34"/>
    <w:rsid w:val="00DB3CAB"/>
    <w:rsid w:val="00DE0ACC"/>
    <w:rsid w:val="00E233E7"/>
    <w:rsid w:val="00E53C1A"/>
    <w:rsid w:val="00E6254E"/>
    <w:rsid w:val="00E8292A"/>
    <w:rsid w:val="00E9469C"/>
    <w:rsid w:val="00EA54B5"/>
    <w:rsid w:val="00EA5D44"/>
    <w:rsid w:val="00EC0F84"/>
    <w:rsid w:val="00F02F7F"/>
    <w:rsid w:val="00F034E4"/>
    <w:rsid w:val="00F07AF8"/>
    <w:rsid w:val="00F526CC"/>
    <w:rsid w:val="00FB3D15"/>
    <w:rsid w:val="00FC5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86492"/>
  <w15:docId w15:val="{D8092896-788A-4E83-9871-A626D30A8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28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C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428C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28CB"/>
  </w:style>
  <w:style w:type="paragraph" w:styleId="Footer">
    <w:name w:val="footer"/>
    <w:basedOn w:val="Normal"/>
    <w:link w:val="FooterChar"/>
    <w:unhideWhenUsed/>
    <w:rsid w:val="006428C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8CB"/>
  </w:style>
  <w:style w:type="character" w:styleId="Hyperlink">
    <w:name w:val="Hyperlink"/>
    <w:basedOn w:val="DefaultParagraphFont"/>
    <w:rsid w:val="006428C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3519"/>
    <w:pPr>
      <w:ind w:left="720"/>
      <w:contextualSpacing/>
    </w:pPr>
  </w:style>
  <w:style w:type="table" w:styleId="TableGrid">
    <w:name w:val="Table Grid"/>
    <w:basedOn w:val="TableNormal"/>
    <w:uiPriority w:val="39"/>
    <w:rsid w:val="00D80EA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anagement@oystersaustrali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rstephens@bigpon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20D2B-BD06-4E7E-8B23-499131CE6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B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 Stephens</dc:creator>
  <cp:lastModifiedBy>Oysters Australia</cp:lastModifiedBy>
  <cp:revision>35</cp:revision>
  <cp:lastPrinted>2014-02-27T01:15:00Z</cp:lastPrinted>
  <dcterms:created xsi:type="dcterms:W3CDTF">2021-01-21T03:37:00Z</dcterms:created>
  <dcterms:modified xsi:type="dcterms:W3CDTF">2022-04-12T23:55:00Z</dcterms:modified>
</cp:coreProperties>
</file>